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5cc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a16aa8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5cc7d5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6T23:51:14Z</dcterms:created>
  <dcterms:modified xsi:type="dcterms:W3CDTF">2022-01-06T23:51:14Z</dcterms:modified>
</cp:coreProperties>
</file>